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52C9" w:rsidRPr="00044F06" w:rsidRDefault="00044F06" w:rsidP="00044F06">
      <w:pPr>
        <w:jc w:val="center"/>
        <w:rPr>
          <w:rFonts w:ascii="Times New Roman" w:hAnsi="Times New Roman" w:cs="Times New Roman"/>
          <w:b/>
          <w:bCs/>
          <w:sz w:val="24"/>
          <w:lang w:val="en-US"/>
        </w:rPr>
      </w:pPr>
      <w:r w:rsidRPr="00044F06">
        <w:rPr>
          <w:rFonts w:ascii="Times New Roman" w:hAnsi="Times New Roman" w:cs="Times New Roman"/>
          <w:b/>
          <w:bCs/>
          <w:sz w:val="24"/>
          <w:lang w:val="en-US"/>
        </w:rPr>
        <w:t>Abstr</w:t>
      </w:r>
      <w:r w:rsidR="00AD57B1">
        <w:rPr>
          <w:rFonts w:ascii="Times New Roman" w:hAnsi="Times New Roman" w:cs="Times New Roman"/>
          <w:b/>
          <w:bCs/>
          <w:sz w:val="24"/>
          <w:lang w:val="en-US"/>
        </w:rPr>
        <w:t>act for DSTF Annual Meeting</w:t>
      </w:r>
      <w:bookmarkStart w:id="0" w:name="_GoBack"/>
      <w:bookmarkEnd w:id="0"/>
    </w:p>
    <w:p w:rsidR="00044F06" w:rsidRPr="00044F06" w:rsidRDefault="00044F06" w:rsidP="00F47932">
      <w:pPr>
        <w:rPr>
          <w:rFonts w:ascii="Times New Roman" w:hAnsi="Times New Roman" w:cs="Times New Roman"/>
          <w:b/>
          <w:bCs/>
          <w:i/>
          <w:lang w:val="en-US"/>
        </w:rPr>
      </w:pPr>
    </w:p>
    <w:p w:rsidR="006336D0" w:rsidRPr="00044F06" w:rsidRDefault="006336D0" w:rsidP="00F47932">
      <w:pPr>
        <w:rPr>
          <w:rFonts w:ascii="Times New Roman" w:hAnsi="Times New Roman" w:cs="Times New Roman"/>
          <w:b/>
          <w:bCs/>
          <w:i/>
          <w:sz w:val="24"/>
          <w:lang w:val="en-US"/>
        </w:rPr>
      </w:pPr>
      <w:r w:rsidRPr="00044F06">
        <w:rPr>
          <w:rFonts w:ascii="Times New Roman" w:hAnsi="Times New Roman" w:cs="Times New Roman"/>
          <w:b/>
          <w:bCs/>
          <w:i/>
          <w:sz w:val="24"/>
          <w:lang w:val="en-US"/>
        </w:rPr>
        <w:t>Title</w:t>
      </w:r>
    </w:p>
    <w:p w:rsidR="006336D0" w:rsidRPr="00044F06" w:rsidRDefault="006336D0" w:rsidP="00F47932">
      <w:pPr>
        <w:rPr>
          <w:rFonts w:ascii="Times New Roman" w:hAnsi="Times New Roman" w:cs="Times New Roman"/>
          <w:bCs/>
          <w:lang w:val="en-US"/>
        </w:rPr>
      </w:pPr>
      <w:r w:rsidRPr="00044F06">
        <w:rPr>
          <w:rFonts w:ascii="Times New Roman" w:hAnsi="Times New Roman" w:cs="Times New Roman"/>
          <w:bCs/>
          <w:lang w:val="en-US"/>
        </w:rPr>
        <w:t>Author’s</w:t>
      </w:r>
      <w:r w:rsidR="00044F06" w:rsidRPr="00044F06">
        <w:rPr>
          <w:rFonts w:ascii="Times New Roman" w:hAnsi="Times New Roman" w:cs="Times New Roman"/>
          <w:bCs/>
          <w:lang w:val="en-US"/>
        </w:rPr>
        <w:t xml:space="preserve"> names</w:t>
      </w:r>
      <w:r w:rsidRPr="00044F06">
        <w:rPr>
          <w:rFonts w:ascii="Times New Roman" w:hAnsi="Times New Roman" w:cs="Times New Roman"/>
          <w:bCs/>
          <w:lang w:val="en-US"/>
        </w:rPr>
        <w:t xml:space="preserve"> (underline the presenting author)</w:t>
      </w:r>
    </w:p>
    <w:p w:rsidR="00044F06" w:rsidRPr="003238FC" w:rsidRDefault="00044F06" w:rsidP="00044F06">
      <w:pPr>
        <w:rPr>
          <w:rFonts w:ascii="Times New Roman" w:hAnsi="Times New Roman" w:cs="Times New Roman"/>
          <w:bCs/>
          <w:sz w:val="20"/>
          <w:lang w:val="en-US"/>
        </w:rPr>
      </w:pPr>
      <w:r w:rsidRPr="003238FC">
        <w:rPr>
          <w:rFonts w:ascii="Times New Roman" w:hAnsi="Times New Roman" w:cs="Times New Roman"/>
          <w:bCs/>
          <w:sz w:val="20"/>
          <w:lang w:val="en-US"/>
        </w:rPr>
        <w:t xml:space="preserve">Authors' Affiliations: </w:t>
      </w:r>
      <w:r w:rsidRPr="003238FC">
        <w:rPr>
          <w:rFonts w:ascii="Times New Roman" w:hAnsi="Times New Roman" w:cs="Times New Roman"/>
          <w:sz w:val="20"/>
          <w:lang w:val="en-US"/>
        </w:rPr>
        <w:t xml:space="preserve">Affiliations should include institution, city and country, but not the street or postal/zip code. When more than one author </w:t>
      </w:r>
      <w:proofErr w:type="gramStart"/>
      <w:r w:rsidRPr="003238FC">
        <w:rPr>
          <w:rFonts w:ascii="Times New Roman" w:hAnsi="Times New Roman" w:cs="Times New Roman"/>
          <w:sz w:val="20"/>
          <w:lang w:val="en-US"/>
        </w:rPr>
        <w:t>is listed</w:t>
      </w:r>
      <w:proofErr w:type="gramEnd"/>
      <w:r w:rsidRPr="003238FC">
        <w:rPr>
          <w:rFonts w:ascii="Times New Roman" w:hAnsi="Times New Roman" w:cs="Times New Roman"/>
          <w:sz w:val="20"/>
          <w:lang w:val="en-US"/>
        </w:rPr>
        <w:t>, use superscript letters to match authors and affiliations.</w:t>
      </w:r>
    </w:p>
    <w:p w:rsidR="00044F06" w:rsidRPr="00044F06" w:rsidRDefault="00044F06" w:rsidP="00044F06">
      <w:pPr>
        <w:rPr>
          <w:rFonts w:ascii="Times New Roman" w:hAnsi="Times New Roman" w:cs="Times New Roman"/>
          <w:b/>
          <w:bCs/>
          <w:i/>
          <w:lang w:val="en-US"/>
        </w:rPr>
      </w:pPr>
      <w:r w:rsidRPr="00044F06">
        <w:rPr>
          <w:rFonts w:ascii="Times New Roman" w:hAnsi="Times New Roman" w:cs="Times New Roman"/>
          <w:b/>
          <w:lang w:val="en-US"/>
        </w:rPr>
        <w:t>Abstract</w:t>
      </w:r>
      <w:r>
        <w:rPr>
          <w:rFonts w:ascii="Times New Roman" w:hAnsi="Times New Roman" w:cs="Times New Roman"/>
          <w:b/>
          <w:lang w:val="en-US"/>
        </w:rPr>
        <w:t xml:space="preserve"> (</w:t>
      </w:r>
      <w:r w:rsidRPr="00044F06">
        <w:rPr>
          <w:rFonts w:ascii="Times New Roman" w:hAnsi="Times New Roman" w:cs="Times New Roman"/>
          <w:b/>
          <w:bCs/>
          <w:i/>
          <w:lang w:val="en-US"/>
        </w:rPr>
        <w:t>Maximum 350 words</w:t>
      </w:r>
      <w:r>
        <w:rPr>
          <w:rFonts w:ascii="Times New Roman" w:hAnsi="Times New Roman" w:cs="Times New Roman"/>
          <w:b/>
          <w:bCs/>
          <w:i/>
          <w:lang w:val="en-US"/>
        </w:rPr>
        <w:t>)</w:t>
      </w:r>
    </w:p>
    <w:p w:rsidR="00CA79E3" w:rsidRPr="00044F06" w:rsidRDefault="006336D0" w:rsidP="00CA79E3">
      <w:pPr>
        <w:autoSpaceDE w:val="0"/>
        <w:autoSpaceDN w:val="0"/>
        <w:adjustRightInd w:val="0"/>
        <w:spacing w:after="0" w:line="360" w:lineRule="auto"/>
        <w:contextualSpacing/>
        <w:rPr>
          <w:rFonts w:ascii="Times New Roman" w:hAnsi="Times New Roman" w:cs="Times New Roman"/>
          <w:lang w:val="en-US"/>
        </w:rPr>
      </w:pPr>
      <w:r w:rsidRPr="00044F06">
        <w:rPr>
          <w:rFonts w:ascii="Times New Roman" w:hAnsi="Times New Roman" w:cs="Times New Roman"/>
          <w:lang w:val="en-US"/>
        </w:rPr>
        <w:t>Background</w:t>
      </w:r>
      <w:r w:rsidR="00044F06">
        <w:rPr>
          <w:rFonts w:ascii="Times New Roman" w:hAnsi="Times New Roman" w:cs="Times New Roman"/>
          <w:lang w:val="en-US"/>
        </w:rPr>
        <w:t>:</w:t>
      </w:r>
    </w:p>
    <w:p w:rsidR="006336D0" w:rsidRPr="00044F06" w:rsidRDefault="006336D0" w:rsidP="00A5790A">
      <w:pPr>
        <w:autoSpaceDE w:val="0"/>
        <w:autoSpaceDN w:val="0"/>
        <w:adjustRightInd w:val="0"/>
        <w:spacing w:after="0" w:line="360" w:lineRule="auto"/>
        <w:contextualSpacing/>
        <w:rPr>
          <w:rFonts w:ascii="Times New Roman" w:hAnsi="Times New Roman" w:cs="Times New Roman"/>
          <w:lang w:val="en-US"/>
        </w:rPr>
      </w:pPr>
      <w:r w:rsidRPr="00044F06">
        <w:rPr>
          <w:rFonts w:ascii="Times New Roman" w:hAnsi="Times New Roman" w:cs="Times New Roman"/>
          <w:lang w:val="en-US"/>
        </w:rPr>
        <w:t>Methods</w:t>
      </w:r>
      <w:r w:rsidR="00044F06">
        <w:rPr>
          <w:rFonts w:ascii="Times New Roman" w:hAnsi="Times New Roman" w:cs="Times New Roman"/>
          <w:lang w:val="en-US"/>
        </w:rPr>
        <w:t>:</w:t>
      </w:r>
    </w:p>
    <w:p w:rsidR="006336D0" w:rsidRPr="00044F06" w:rsidRDefault="006336D0" w:rsidP="00A5790A">
      <w:pPr>
        <w:autoSpaceDE w:val="0"/>
        <w:autoSpaceDN w:val="0"/>
        <w:adjustRightInd w:val="0"/>
        <w:spacing w:after="0" w:line="360" w:lineRule="auto"/>
        <w:contextualSpacing/>
        <w:rPr>
          <w:rFonts w:ascii="Times New Roman" w:hAnsi="Times New Roman" w:cs="Times New Roman"/>
          <w:lang w:val="en-US"/>
        </w:rPr>
      </w:pPr>
      <w:r w:rsidRPr="00044F06">
        <w:rPr>
          <w:rFonts w:ascii="Times New Roman" w:hAnsi="Times New Roman" w:cs="Times New Roman"/>
          <w:lang w:val="en-US"/>
        </w:rPr>
        <w:t>Results</w:t>
      </w:r>
      <w:r w:rsidR="00044F06">
        <w:rPr>
          <w:rFonts w:ascii="Times New Roman" w:hAnsi="Times New Roman" w:cs="Times New Roman"/>
          <w:lang w:val="en-US"/>
        </w:rPr>
        <w:t>:</w:t>
      </w:r>
    </w:p>
    <w:p w:rsidR="006336D0" w:rsidRPr="00044F06" w:rsidRDefault="006336D0" w:rsidP="00A5790A">
      <w:pPr>
        <w:autoSpaceDE w:val="0"/>
        <w:autoSpaceDN w:val="0"/>
        <w:adjustRightInd w:val="0"/>
        <w:spacing w:after="0" w:line="360" w:lineRule="auto"/>
        <w:contextualSpacing/>
        <w:rPr>
          <w:rFonts w:ascii="Times New Roman" w:hAnsi="Times New Roman" w:cs="Times New Roman"/>
          <w:lang w:val="en-US"/>
        </w:rPr>
      </w:pPr>
      <w:r w:rsidRPr="00044F06">
        <w:rPr>
          <w:rFonts w:ascii="Times New Roman" w:hAnsi="Times New Roman" w:cs="Times New Roman"/>
          <w:lang w:val="en-US"/>
        </w:rPr>
        <w:t>Discussion and Conclusion</w:t>
      </w:r>
      <w:r w:rsidR="00044F06">
        <w:rPr>
          <w:rFonts w:ascii="Times New Roman" w:hAnsi="Times New Roman" w:cs="Times New Roman"/>
          <w:lang w:val="en-US"/>
        </w:rPr>
        <w:t>:</w:t>
      </w:r>
    </w:p>
    <w:p w:rsidR="006336D0" w:rsidRPr="00044F06" w:rsidRDefault="006336D0" w:rsidP="00A5790A">
      <w:pPr>
        <w:autoSpaceDE w:val="0"/>
        <w:autoSpaceDN w:val="0"/>
        <w:adjustRightInd w:val="0"/>
        <w:spacing w:after="0" w:line="360" w:lineRule="auto"/>
        <w:contextualSpacing/>
        <w:rPr>
          <w:rFonts w:ascii="Times New Roman" w:hAnsi="Times New Roman" w:cs="Times New Roman"/>
          <w:u w:val="single"/>
          <w:lang w:val="en-US"/>
        </w:rPr>
      </w:pPr>
    </w:p>
    <w:p w:rsidR="003238FC" w:rsidRDefault="003238FC" w:rsidP="00EE52C9">
      <w:pPr>
        <w:rPr>
          <w:rFonts w:ascii="Times New Roman" w:hAnsi="Times New Roman" w:cs="Times New Roman"/>
          <w:bCs/>
          <w:u w:val="single"/>
          <w:lang w:val="en-US"/>
        </w:rPr>
      </w:pPr>
    </w:p>
    <w:p w:rsidR="003238FC" w:rsidRPr="003238FC" w:rsidRDefault="003238FC" w:rsidP="00EE52C9">
      <w:pPr>
        <w:rPr>
          <w:rFonts w:ascii="Times New Roman" w:hAnsi="Times New Roman" w:cs="Times New Roman"/>
          <w:b/>
          <w:bCs/>
          <w:lang w:val="en-US"/>
        </w:rPr>
      </w:pPr>
      <w:r w:rsidRPr="003238FC">
        <w:rPr>
          <w:rFonts w:ascii="Times New Roman" w:hAnsi="Times New Roman" w:cs="Times New Roman"/>
          <w:b/>
          <w:bCs/>
          <w:lang w:val="en-US"/>
        </w:rPr>
        <w:t>Information about you:</w:t>
      </w:r>
    </w:p>
    <w:p w:rsidR="003238FC" w:rsidRDefault="00EE52C9" w:rsidP="00EE52C9">
      <w:pPr>
        <w:rPr>
          <w:rFonts w:ascii="Times New Roman" w:hAnsi="Times New Roman" w:cs="Times New Roman"/>
          <w:bCs/>
          <w:u w:val="single"/>
          <w:lang w:val="en-US"/>
        </w:rPr>
      </w:pPr>
      <w:r w:rsidRPr="00044F06">
        <w:rPr>
          <w:rFonts w:ascii="Times New Roman" w:hAnsi="Times New Roman" w:cs="Times New Roman"/>
          <w:bCs/>
          <w:u w:val="single"/>
          <w:lang w:val="en-US"/>
        </w:rPr>
        <w:t>Position:</w:t>
      </w:r>
    </w:p>
    <w:p w:rsidR="00EE52C9" w:rsidRPr="00044F06" w:rsidRDefault="00EE52C9" w:rsidP="00EE52C9">
      <w:pPr>
        <w:rPr>
          <w:rFonts w:ascii="Times New Roman" w:hAnsi="Times New Roman" w:cs="Times New Roman"/>
          <w:bCs/>
          <w:lang w:val="en-US"/>
        </w:rPr>
      </w:pPr>
      <w:r w:rsidRPr="00044F06">
        <w:rPr>
          <w:rFonts w:ascii="Times New Roman" w:hAnsi="Times New Roman" w:cs="Times New Roman"/>
          <w:bCs/>
          <w:lang w:val="en-US"/>
        </w:rPr>
        <w:t xml:space="preserve">Master student </w:t>
      </w:r>
    </w:p>
    <w:p w:rsidR="00EE52C9" w:rsidRPr="00044F06" w:rsidRDefault="00EE52C9" w:rsidP="00EE52C9">
      <w:pPr>
        <w:rPr>
          <w:rFonts w:ascii="Times New Roman" w:hAnsi="Times New Roman" w:cs="Times New Roman"/>
          <w:bCs/>
          <w:lang w:val="en-US"/>
        </w:rPr>
      </w:pPr>
      <w:r w:rsidRPr="00044F06">
        <w:rPr>
          <w:rFonts w:ascii="Times New Roman" w:hAnsi="Times New Roman" w:cs="Times New Roman"/>
          <w:bCs/>
          <w:lang w:val="en-US"/>
        </w:rPr>
        <w:t>PhD student</w:t>
      </w:r>
    </w:p>
    <w:p w:rsidR="00EE52C9" w:rsidRPr="00044F06" w:rsidRDefault="00EE52C9" w:rsidP="00EE52C9">
      <w:pPr>
        <w:rPr>
          <w:rFonts w:ascii="Times New Roman" w:hAnsi="Times New Roman" w:cs="Times New Roman"/>
          <w:bCs/>
          <w:lang w:val="en-US"/>
        </w:rPr>
      </w:pPr>
      <w:r w:rsidRPr="00044F06">
        <w:rPr>
          <w:rFonts w:ascii="Times New Roman" w:hAnsi="Times New Roman" w:cs="Times New Roman"/>
          <w:bCs/>
          <w:lang w:val="en-US"/>
        </w:rPr>
        <w:t>Post Doc</w:t>
      </w:r>
    </w:p>
    <w:p w:rsidR="00B7211F" w:rsidRPr="00044F06" w:rsidRDefault="00B7211F" w:rsidP="00A5790A">
      <w:pPr>
        <w:autoSpaceDE w:val="0"/>
        <w:autoSpaceDN w:val="0"/>
        <w:adjustRightInd w:val="0"/>
        <w:spacing w:after="0" w:line="360" w:lineRule="auto"/>
        <w:contextualSpacing/>
        <w:rPr>
          <w:rFonts w:ascii="Times New Roman" w:hAnsi="Times New Roman" w:cs="Times New Roman"/>
          <w:u w:val="single"/>
          <w:lang w:val="en-US"/>
        </w:rPr>
      </w:pPr>
    </w:p>
    <w:p w:rsidR="006336D0" w:rsidRPr="00044F06" w:rsidRDefault="006336D0" w:rsidP="00A5790A">
      <w:pPr>
        <w:autoSpaceDE w:val="0"/>
        <w:autoSpaceDN w:val="0"/>
        <w:adjustRightInd w:val="0"/>
        <w:spacing w:after="0" w:line="360" w:lineRule="auto"/>
        <w:contextualSpacing/>
        <w:rPr>
          <w:rFonts w:ascii="Times New Roman" w:hAnsi="Times New Roman" w:cs="Times New Roman"/>
          <w:u w:val="single"/>
          <w:lang w:val="en-US"/>
        </w:rPr>
      </w:pPr>
      <w:r w:rsidRPr="00044F06">
        <w:rPr>
          <w:rFonts w:ascii="Times New Roman" w:hAnsi="Times New Roman" w:cs="Times New Roman"/>
          <w:u w:val="single"/>
          <w:lang w:val="en-US"/>
        </w:rPr>
        <w:t>Prefer</w:t>
      </w:r>
      <w:r w:rsidR="003238FC">
        <w:rPr>
          <w:rFonts w:ascii="Times New Roman" w:hAnsi="Times New Roman" w:cs="Times New Roman"/>
          <w:u w:val="single"/>
          <w:lang w:val="en-US"/>
        </w:rPr>
        <w:t>:</w:t>
      </w:r>
      <w:r w:rsidRPr="00044F06">
        <w:rPr>
          <w:rFonts w:ascii="Times New Roman" w:hAnsi="Times New Roman" w:cs="Times New Roman"/>
          <w:u w:val="single"/>
          <w:lang w:val="en-US"/>
        </w:rPr>
        <w:t xml:space="preserve"> </w:t>
      </w:r>
    </w:p>
    <w:p w:rsidR="006336D0" w:rsidRPr="00044F06" w:rsidRDefault="006336D0" w:rsidP="00A5790A">
      <w:pPr>
        <w:autoSpaceDE w:val="0"/>
        <w:autoSpaceDN w:val="0"/>
        <w:adjustRightInd w:val="0"/>
        <w:spacing w:after="0" w:line="360" w:lineRule="auto"/>
        <w:contextualSpacing/>
        <w:rPr>
          <w:rFonts w:ascii="Times New Roman" w:hAnsi="Times New Roman" w:cs="Times New Roman"/>
          <w:lang w:val="en-US"/>
        </w:rPr>
      </w:pPr>
      <w:r w:rsidRPr="00044F06">
        <w:rPr>
          <w:rFonts w:ascii="Times New Roman" w:hAnsi="Times New Roman" w:cs="Times New Roman"/>
          <w:lang w:val="en-US"/>
        </w:rPr>
        <w:t>Oral presentation</w:t>
      </w:r>
    </w:p>
    <w:p w:rsidR="006336D0" w:rsidRPr="00044F06" w:rsidRDefault="006336D0" w:rsidP="00A5790A">
      <w:pPr>
        <w:autoSpaceDE w:val="0"/>
        <w:autoSpaceDN w:val="0"/>
        <w:adjustRightInd w:val="0"/>
        <w:spacing w:after="0" w:line="360" w:lineRule="auto"/>
        <w:contextualSpacing/>
        <w:rPr>
          <w:rFonts w:ascii="Times New Roman" w:hAnsi="Times New Roman" w:cs="Times New Roman"/>
          <w:lang w:val="en-US"/>
        </w:rPr>
      </w:pPr>
      <w:r w:rsidRPr="00044F06">
        <w:rPr>
          <w:rFonts w:ascii="Times New Roman" w:hAnsi="Times New Roman" w:cs="Times New Roman"/>
          <w:lang w:val="en-US"/>
        </w:rPr>
        <w:t>Poster presentation</w:t>
      </w:r>
    </w:p>
    <w:p w:rsidR="006336D0" w:rsidRPr="00044F06" w:rsidRDefault="006336D0" w:rsidP="00A5790A">
      <w:pPr>
        <w:autoSpaceDE w:val="0"/>
        <w:autoSpaceDN w:val="0"/>
        <w:adjustRightInd w:val="0"/>
        <w:spacing w:after="0" w:line="360" w:lineRule="auto"/>
        <w:contextualSpacing/>
        <w:rPr>
          <w:rFonts w:ascii="Times New Roman" w:hAnsi="Times New Roman" w:cs="Times New Roman"/>
          <w:lang w:val="en-US"/>
        </w:rPr>
      </w:pPr>
    </w:p>
    <w:p w:rsidR="006336D0" w:rsidRDefault="006336D0" w:rsidP="00A5790A">
      <w:pPr>
        <w:autoSpaceDE w:val="0"/>
        <w:autoSpaceDN w:val="0"/>
        <w:adjustRightInd w:val="0"/>
        <w:spacing w:after="0" w:line="360" w:lineRule="auto"/>
        <w:contextualSpacing/>
        <w:rPr>
          <w:rFonts w:ascii="Times New Roman" w:hAnsi="Times New Roman" w:cs="Times New Roman"/>
          <w:lang w:val="en-US"/>
        </w:rPr>
      </w:pPr>
      <w:r w:rsidRPr="00044F06">
        <w:rPr>
          <w:rFonts w:ascii="Times New Roman" w:hAnsi="Times New Roman" w:cs="Times New Roman"/>
          <w:lang w:val="en-US"/>
        </w:rPr>
        <w:t>Depending on your p</w:t>
      </w:r>
      <w:r w:rsidR="003238FC">
        <w:rPr>
          <w:rFonts w:ascii="Times New Roman" w:hAnsi="Times New Roman" w:cs="Times New Roman"/>
          <w:lang w:val="en-US"/>
        </w:rPr>
        <w:t>reference, t</w:t>
      </w:r>
      <w:r w:rsidRPr="00044F06">
        <w:rPr>
          <w:rFonts w:ascii="Times New Roman" w:hAnsi="Times New Roman" w:cs="Times New Roman"/>
          <w:lang w:val="en-US"/>
        </w:rPr>
        <w:t xml:space="preserve">he abstract </w:t>
      </w:r>
      <w:proofErr w:type="gramStart"/>
      <w:r w:rsidRPr="00044F06">
        <w:rPr>
          <w:rFonts w:ascii="Times New Roman" w:hAnsi="Times New Roman" w:cs="Times New Roman"/>
          <w:lang w:val="en-US"/>
        </w:rPr>
        <w:t>will be assessed</w:t>
      </w:r>
      <w:proofErr w:type="gramEnd"/>
      <w:r w:rsidRPr="00044F06">
        <w:rPr>
          <w:rFonts w:ascii="Times New Roman" w:hAnsi="Times New Roman" w:cs="Times New Roman"/>
          <w:lang w:val="en-US"/>
        </w:rPr>
        <w:t xml:space="preserve"> and some will be chosen for oral presentation and the others for poster presentation.</w:t>
      </w:r>
    </w:p>
    <w:p w:rsidR="003238FC" w:rsidRPr="00044F06" w:rsidRDefault="003238FC" w:rsidP="00A5790A">
      <w:pPr>
        <w:autoSpaceDE w:val="0"/>
        <w:autoSpaceDN w:val="0"/>
        <w:adjustRightInd w:val="0"/>
        <w:spacing w:after="0" w:line="360" w:lineRule="auto"/>
        <w:contextualSpacing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Remember to registrar for the meeting separately! </w:t>
      </w:r>
    </w:p>
    <w:sectPr w:rsidR="003238FC" w:rsidRPr="00044F06" w:rsidSect="004D219F">
      <w:footerReference w:type="default" r:id="rId7"/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2CE3" w:rsidRDefault="00262CE3" w:rsidP="00673DE5">
      <w:pPr>
        <w:spacing w:after="0" w:line="240" w:lineRule="auto"/>
      </w:pPr>
      <w:r>
        <w:separator/>
      </w:r>
    </w:p>
  </w:endnote>
  <w:endnote w:type="continuationSeparator" w:id="0">
    <w:p w:rsidR="00262CE3" w:rsidRDefault="00262CE3" w:rsidP="00673D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97072560"/>
      <w:docPartObj>
        <w:docPartGallery w:val="Page Numbers (Bottom of Page)"/>
        <w:docPartUnique/>
      </w:docPartObj>
    </w:sdtPr>
    <w:sdtEndPr/>
    <w:sdtContent>
      <w:p w:rsidR="00044F06" w:rsidRDefault="00044F06">
        <w:pPr>
          <w:pStyle w:val="Sidefod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D57B1">
          <w:rPr>
            <w:noProof/>
          </w:rPr>
          <w:t>1</w:t>
        </w:r>
        <w:r>
          <w:fldChar w:fldCharType="end"/>
        </w:r>
      </w:p>
    </w:sdtContent>
  </w:sdt>
  <w:p w:rsidR="00044F06" w:rsidRDefault="00044F06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2CE3" w:rsidRDefault="00262CE3" w:rsidP="00673DE5">
      <w:pPr>
        <w:spacing w:after="0" w:line="240" w:lineRule="auto"/>
      </w:pPr>
      <w:r>
        <w:separator/>
      </w:r>
    </w:p>
  </w:footnote>
  <w:footnote w:type="continuationSeparator" w:id="0">
    <w:p w:rsidR="00262CE3" w:rsidRDefault="00262CE3" w:rsidP="00673D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E215FB"/>
    <w:multiLevelType w:val="hybridMultilevel"/>
    <w:tmpl w:val="C124F59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6433B8"/>
    <w:multiLevelType w:val="multilevel"/>
    <w:tmpl w:val="D248BDD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2160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4320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1571" w:hanging="720"/>
      </w:pPr>
      <w:rPr>
        <w:rFonts w:hint="default"/>
        <w:b/>
        <w:bCs/>
        <w:color w:val="auto"/>
      </w:rPr>
    </w:lvl>
    <w:lvl w:ilvl="4">
      <w:start w:val="1"/>
      <w:numFmt w:val="decimal"/>
      <w:lvlText w:val="%1.%2.%3.%4.%5."/>
      <w:lvlJc w:val="left"/>
      <w:pPr>
        <w:ind w:left="8280" w:hanging="1080"/>
      </w:pPr>
      <w:rPr>
        <w:rFonts w:hint="default"/>
        <w:b/>
        <w:bCs/>
      </w:rPr>
    </w:lvl>
    <w:lvl w:ilvl="5">
      <w:start w:val="1"/>
      <w:numFmt w:val="decimal"/>
      <w:lvlText w:val="%1.%2.%3.%4.%5.%6."/>
      <w:lvlJc w:val="left"/>
      <w:pPr>
        <w:ind w:left="10080" w:hanging="1080"/>
      </w:pPr>
      <w:rPr>
        <w:rFonts w:hint="default"/>
        <w:b/>
        <w:bCs/>
      </w:rPr>
    </w:lvl>
    <w:lvl w:ilvl="6">
      <w:start w:val="1"/>
      <w:numFmt w:val="decimal"/>
      <w:lvlText w:val="%1.%2.%3.%4.%5.%6.%7."/>
      <w:lvlJc w:val="left"/>
      <w:pPr>
        <w:ind w:left="12240" w:hanging="1440"/>
      </w:pPr>
      <w:rPr>
        <w:rFonts w:hint="default"/>
        <w:b/>
        <w:bCs/>
      </w:rPr>
    </w:lvl>
    <w:lvl w:ilvl="7">
      <w:start w:val="1"/>
      <w:numFmt w:val="decimal"/>
      <w:lvlText w:val="%1.%2.%3.%4.%5.%6.%7.%8."/>
      <w:lvlJc w:val="left"/>
      <w:pPr>
        <w:ind w:left="14040" w:hanging="1440"/>
      </w:pPr>
      <w:rPr>
        <w:rFonts w:hint="default"/>
        <w:b/>
        <w:bCs/>
      </w:rPr>
    </w:lvl>
    <w:lvl w:ilvl="8">
      <w:start w:val="1"/>
      <w:numFmt w:val="decimal"/>
      <w:lvlText w:val="%1.%2.%3.%4.%5.%6.%7.%8.%9."/>
      <w:lvlJc w:val="left"/>
      <w:pPr>
        <w:ind w:left="16200" w:hanging="1800"/>
      </w:pPr>
      <w:rPr>
        <w:rFonts w:hint="default"/>
        <w:b/>
        <w:bCs/>
      </w:rPr>
    </w:lvl>
  </w:abstractNum>
  <w:abstractNum w:abstractNumId="2" w15:restartNumberingAfterBreak="0">
    <w:nsid w:val="74A531EF"/>
    <w:multiLevelType w:val="hybridMultilevel"/>
    <w:tmpl w:val="B694ECA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NzMzM7QwMzcwMDdW0lEKTi0uzszPAykwrAUAqGyp8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s5wx99xzl05z0ae9evnpe0xre0eaezsx2f2t&quot;&gt;References-ML-Converted-all Copy&lt;record-ids&gt;&lt;item&gt;409&lt;/item&gt;&lt;item&gt;2841&lt;/item&gt;&lt;item&gt;2842&lt;/item&gt;&lt;item&gt;2892&lt;/item&gt;&lt;item&gt;2895&lt;/item&gt;&lt;item&gt;2917&lt;/item&gt;&lt;item&gt;2921&lt;/item&gt;&lt;item&gt;2922&lt;/item&gt;&lt;item&gt;2924&lt;/item&gt;&lt;item&gt;2926&lt;/item&gt;&lt;item&gt;2942&lt;/item&gt;&lt;item&gt;2943&lt;/item&gt;&lt;item&gt;3001&lt;/item&gt;&lt;item&gt;3008&lt;/item&gt;&lt;item&gt;3058&lt;/item&gt;&lt;item&gt;3059&lt;/item&gt;&lt;item&gt;3060&lt;/item&gt;&lt;item&gt;3061&lt;/item&gt;&lt;item&gt;3062&lt;/item&gt;&lt;item&gt;3063&lt;/item&gt;&lt;item&gt;3066&lt;/item&gt;&lt;item&gt;3067&lt;/item&gt;&lt;item&gt;3068&lt;/item&gt;&lt;item&gt;3069&lt;/item&gt;&lt;item&gt;3070&lt;/item&gt;&lt;item&gt;3181&lt;/item&gt;&lt;item&gt;3203&lt;/item&gt;&lt;item&gt;3204&lt;/item&gt;&lt;item&gt;3205&lt;/item&gt;&lt;item&gt;3206&lt;/item&gt;&lt;item&gt;3207&lt;/item&gt;&lt;item&gt;3208&lt;/item&gt;&lt;item&gt;3209&lt;/item&gt;&lt;item&gt;3326&lt;/item&gt;&lt;item&gt;3327&lt;/item&gt;&lt;item&gt;3328&lt;/item&gt;&lt;item&gt;3329&lt;/item&gt;&lt;item&gt;3330&lt;/item&gt;&lt;item&gt;3331&lt;/item&gt;&lt;item&gt;3332&lt;/item&gt;&lt;item&gt;3333&lt;/item&gt;&lt;item&gt;3334&lt;/item&gt;&lt;item&gt;3335&lt;/item&gt;&lt;item&gt;3340&lt;/item&gt;&lt;item&gt;3344&lt;/item&gt;&lt;item&gt;3345&lt;/item&gt;&lt;item&gt;3346&lt;/item&gt;&lt;item&gt;3347&lt;/item&gt;&lt;item&gt;3348&lt;/item&gt;&lt;item&gt;3349&lt;/item&gt;&lt;item&gt;3350&lt;/item&gt;&lt;item&gt;3356&lt;/item&gt;&lt;item&gt;3358&lt;/item&gt;&lt;item&gt;3359&lt;/item&gt;&lt;item&gt;3360&lt;/item&gt;&lt;item&gt;3361&lt;/item&gt;&lt;item&gt;3362&lt;/item&gt;&lt;item&gt;3363&lt;/item&gt;&lt;item&gt;3364&lt;/item&gt;&lt;item&gt;3365&lt;/item&gt;&lt;item&gt;3366&lt;/item&gt;&lt;item&gt;3368&lt;/item&gt;&lt;item&gt;3369&lt;/item&gt;&lt;item&gt;3370&lt;/item&gt;&lt;item&gt;3371&lt;/item&gt;&lt;item&gt;3372&lt;/item&gt;&lt;item&gt;3373&lt;/item&gt;&lt;item&gt;3374&lt;/item&gt;&lt;item&gt;3375&lt;/item&gt;&lt;item&gt;3376&lt;/item&gt;&lt;item&gt;3405&lt;/item&gt;&lt;item&gt;3406&lt;/item&gt;&lt;item&gt;3407&lt;/item&gt;&lt;item&gt;3408&lt;/item&gt;&lt;item&gt;3409&lt;/item&gt;&lt;item&gt;3410&lt;/item&gt;&lt;item&gt;3411&lt;/item&gt;&lt;/record-ids&gt;&lt;/item&gt;&lt;/Libraries&gt;"/>
  </w:docVars>
  <w:rsids>
    <w:rsidRoot w:val="000A76F2"/>
    <w:rsid w:val="000040CF"/>
    <w:rsid w:val="000121DC"/>
    <w:rsid w:val="000221C2"/>
    <w:rsid w:val="00022A78"/>
    <w:rsid w:val="00025BB4"/>
    <w:rsid w:val="00043521"/>
    <w:rsid w:val="00044F06"/>
    <w:rsid w:val="00044F8E"/>
    <w:rsid w:val="000466FB"/>
    <w:rsid w:val="000477C6"/>
    <w:rsid w:val="00056ABD"/>
    <w:rsid w:val="00061DA3"/>
    <w:rsid w:val="0006239E"/>
    <w:rsid w:val="00065E22"/>
    <w:rsid w:val="00080CD2"/>
    <w:rsid w:val="00085D27"/>
    <w:rsid w:val="00095F44"/>
    <w:rsid w:val="000A0D1E"/>
    <w:rsid w:val="000A44A7"/>
    <w:rsid w:val="000A76F2"/>
    <w:rsid w:val="000B115B"/>
    <w:rsid w:val="000B3667"/>
    <w:rsid w:val="000B5751"/>
    <w:rsid w:val="000C4530"/>
    <w:rsid w:val="000C6AF1"/>
    <w:rsid w:val="000D0321"/>
    <w:rsid w:val="000D09FE"/>
    <w:rsid w:val="000D10EC"/>
    <w:rsid w:val="000D258F"/>
    <w:rsid w:val="000D5044"/>
    <w:rsid w:val="000E086C"/>
    <w:rsid w:val="000E1369"/>
    <w:rsid w:val="000E52E8"/>
    <w:rsid w:val="00101F72"/>
    <w:rsid w:val="001175A2"/>
    <w:rsid w:val="0012422F"/>
    <w:rsid w:val="00124AE7"/>
    <w:rsid w:val="00135CE8"/>
    <w:rsid w:val="00140355"/>
    <w:rsid w:val="00155AB5"/>
    <w:rsid w:val="00170345"/>
    <w:rsid w:val="00170C00"/>
    <w:rsid w:val="001718FA"/>
    <w:rsid w:val="00181A86"/>
    <w:rsid w:val="00184039"/>
    <w:rsid w:val="001A0864"/>
    <w:rsid w:val="001A15A2"/>
    <w:rsid w:val="001B2912"/>
    <w:rsid w:val="001B3DB0"/>
    <w:rsid w:val="001B3F70"/>
    <w:rsid w:val="001C691D"/>
    <w:rsid w:val="001D0DFD"/>
    <w:rsid w:val="001D649A"/>
    <w:rsid w:val="001E5C6E"/>
    <w:rsid w:val="001E6FC7"/>
    <w:rsid w:val="001F03FD"/>
    <w:rsid w:val="00204870"/>
    <w:rsid w:val="0021145E"/>
    <w:rsid w:val="002307BD"/>
    <w:rsid w:val="00240D19"/>
    <w:rsid w:val="002479EB"/>
    <w:rsid w:val="0025517F"/>
    <w:rsid w:val="00261BEB"/>
    <w:rsid w:val="00262CE3"/>
    <w:rsid w:val="00263188"/>
    <w:rsid w:val="00264C60"/>
    <w:rsid w:val="00265240"/>
    <w:rsid w:val="002724F2"/>
    <w:rsid w:val="00272AA5"/>
    <w:rsid w:val="002768B3"/>
    <w:rsid w:val="002872CD"/>
    <w:rsid w:val="00291BAB"/>
    <w:rsid w:val="00291EA6"/>
    <w:rsid w:val="0029274A"/>
    <w:rsid w:val="002A3CB2"/>
    <w:rsid w:val="002B2104"/>
    <w:rsid w:val="002B5543"/>
    <w:rsid w:val="002C3981"/>
    <w:rsid w:val="002C4CBD"/>
    <w:rsid w:val="002C75EA"/>
    <w:rsid w:val="002D4E6B"/>
    <w:rsid w:val="002D52CF"/>
    <w:rsid w:val="002F771A"/>
    <w:rsid w:val="00317647"/>
    <w:rsid w:val="003238FC"/>
    <w:rsid w:val="00353792"/>
    <w:rsid w:val="00353C49"/>
    <w:rsid w:val="003621D8"/>
    <w:rsid w:val="00367DCA"/>
    <w:rsid w:val="00384717"/>
    <w:rsid w:val="00384783"/>
    <w:rsid w:val="00385773"/>
    <w:rsid w:val="00393F20"/>
    <w:rsid w:val="00394AB5"/>
    <w:rsid w:val="003966F5"/>
    <w:rsid w:val="003A3DB2"/>
    <w:rsid w:val="003A7A49"/>
    <w:rsid w:val="003C757E"/>
    <w:rsid w:val="003D41CC"/>
    <w:rsid w:val="003D42E2"/>
    <w:rsid w:val="003E7852"/>
    <w:rsid w:val="003F2567"/>
    <w:rsid w:val="003F4BE5"/>
    <w:rsid w:val="00402864"/>
    <w:rsid w:val="00403506"/>
    <w:rsid w:val="00410CA6"/>
    <w:rsid w:val="00413B20"/>
    <w:rsid w:val="00421EE3"/>
    <w:rsid w:val="00426F82"/>
    <w:rsid w:val="0043544D"/>
    <w:rsid w:val="00441139"/>
    <w:rsid w:val="00442E3D"/>
    <w:rsid w:val="00451512"/>
    <w:rsid w:val="00453236"/>
    <w:rsid w:val="00462E1C"/>
    <w:rsid w:val="00466C9E"/>
    <w:rsid w:val="004860B6"/>
    <w:rsid w:val="004A2F96"/>
    <w:rsid w:val="004B6275"/>
    <w:rsid w:val="004C12F3"/>
    <w:rsid w:val="004C79D2"/>
    <w:rsid w:val="004D219F"/>
    <w:rsid w:val="004E194C"/>
    <w:rsid w:val="004E6766"/>
    <w:rsid w:val="004F5513"/>
    <w:rsid w:val="005517CE"/>
    <w:rsid w:val="0055422C"/>
    <w:rsid w:val="00555FF2"/>
    <w:rsid w:val="00562991"/>
    <w:rsid w:val="00566303"/>
    <w:rsid w:val="00577FAD"/>
    <w:rsid w:val="00580D9A"/>
    <w:rsid w:val="00581310"/>
    <w:rsid w:val="005910A0"/>
    <w:rsid w:val="00592C06"/>
    <w:rsid w:val="005A05C8"/>
    <w:rsid w:val="005B11B3"/>
    <w:rsid w:val="005B3D7C"/>
    <w:rsid w:val="005C3AEE"/>
    <w:rsid w:val="005E4C01"/>
    <w:rsid w:val="005E4C5E"/>
    <w:rsid w:val="005E6FA0"/>
    <w:rsid w:val="005F3E16"/>
    <w:rsid w:val="005F6258"/>
    <w:rsid w:val="005F6625"/>
    <w:rsid w:val="005F6B85"/>
    <w:rsid w:val="00625CBD"/>
    <w:rsid w:val="006336D0"/>
    <w:rsid w:val="006457FB"/>
    <w:rsid w:val="00647498"/>
    <w:rsid w:val="00653FB7"/>
    <w:rsid w:val="00672193"/>
    <w:rsid w:val="00673DE5"/>
    <w:rsid w:val="006921F6"/>
    <w:rsid w:val="00692FB6"/>
    <w:rsid w:val="006A2F75"/>
    <w:rsid w:val="006B0764"/>
    <w:rsid w:val="006B076F"/>
    <w:rsid w:val="006B4D79"/>
    <w:rsid w:val="006D291E"/>
    <w:rsid w:val="006E1439"/>
    <w:rsid w:val="006E1E4A"/>
    <w:rsid w:val="006E20CA"/>
    <w:rsid w:val="006E30BE"/>
    <w:rsid w:val="006E64E2"/>
    <w:rsid w:val="00703D79"/>
    <w:rsid w:val="007102F4"/>
    <w:rsid w:val="00711475"/>
    <w:rsid w:val="00713F30"/>
    <w:rsid w:val="00722573"/>
    <w:rsid w:val="00732AF7"/>
    <w:rsid w:val="00734C26"/>
    <w:rsid w:val="0073731F"/>
    <w:rsid w:val="00740CFF"/>
    <w:rsid w:val="0076636F"/>
    <w:rsid w:val="00766E1A"/>
    <w:rsid w:val="00771CEB"/>
    <w:rsid w:val="00790E04"/>
    <w:rsid w:val="00793405"/>
    <w:rsid w:val="00795F79"/>
    <w:rsid w:val="00796A1B"/>
    <w:rsid w:val="00796C36"/>
    <w:rsid w:val="007A0EA3"/>
    <w:rsid w:val="007A2E05"/>
    <w:rsid w:val="007A5A43"/>
    <w:rsid w:val="007B1617"/>
    <w:rsid w:val="0080023C"/>
    <w:rsid w:val="0081553E"/>
    <w:rsid w:val="008225C5"/>
    <w:rsid w:val="00831609"/>
    <w:rsid w:val="00833460"/>
    <w:rsid w:val="00836B33"/>
    <w:rsid w:val="00840CFF"/>
    <w:rsid w:val="00841162"/>
    <w:rsid w:val="008612EA"/>
    <w:rsid w:val="00866A4B"/>
    <w:rsid w:val="00867E65"/>
    <w:rsid w:val="008705CF"/>
    <w:rsid w:val="00884947"/>
    <w:rsid w:val="00884B39"/>
    <w:rsid w:val="008876EC"/>
    <w:rsid w:val="008A2443"/>
    <w:rsid w:val="008A66E1"/>
    <w:rsid w:val="008A711F"/>
    <w:rsid w:val="008B19DD"/>
    <w:rsid w:val="008B1BB6"/>
    <w:rsid w:val="008B2455"/>
    <w:rsid w:val="008B355D"/>
    <w:rsid w:val="008B60DD"/>
    <w:rsid w:val="008C2E87"/>
    <w:rsid w:val="008D01EE"/>
    <w:rsid w:val="008D4301"/>
    <w:rsid w:val="00913959"/>
    <w:rsid w:val="00917439"/>
    <w:rsid w:val="009218C3"/>
    <w:rsid w:val="00922DBC"/>
    <w:rsid w:val="00923275"/>
    <w:rsid w:val="009579B4"/>
    <w:rsid w:val="009646F7"/>
    <w:rsid w:val="00982C0F"/>
    <w:rsid w:val="00983258"/>
    <w:rsid w:val="009871D4"/>
    <w:rsid w:val="009900FB"/>
    <w:rsid w:val="0099027B"/>
    <w:rsid w:val="009A28C8"/>
    <w:rsid w:val="009A6A84"/>
    <w:rsid w:val="009D485A"/>
    <w:rsid w:val="009D75EE"/>
    <w:rsid w:val="009F3453"/>
    <w:rsid w:val="009F4551"/>
    <w:rsid w:val="00A149A4"/>
    <w:rsid w:val="00A43FA1"/>
    <w:rsid w:val="00A45DF2"/>
    <w:rsid w:val="00A5790A"/>
    <w:rsid w:val="00A666B2"/>
    <w:rsid w:val="00A718A2"/>
    <w:rsid w:val="00A86341"/>
    <w:rsid w:val="00A910A0"/>
    <w:rsid w:val="00A96547"/>
    <w:rsid w:val="00AA3E70"/>
    <w:rsid w:val="00AB3351"/>
    <w:rsid w:val="00AB34A5"/>
    <w:rsid w:val="00AC1D2E"/>
    <w:rsid w:val="00AC1D3B"/>
    <w:rsid w:val="00AD0DEC"/>
    <w:rsid w:val="00AD57B1"/>
    <w:rsid w:val="00B06384"/>
    <w:rsid w:val="00B06B59"/>
    <w:rsid w:val="00B16437"/>
    <w:rsid w:val="00B1650C"/>
    <w:rsid w:val="00B23D06"/>
    <w:rsid w:val="00B3496F"/>
    <w:rsid w:val="00B51360"/>
    <w:rsid w:val="00B51515"/>
    <w:rsid w:val="00B64FC6"/>
    <w:rsid w:val="00B7211F"/>
    <w:rsid w:val="00B96A40"/>
    <w:rsid w:val="00BA0372"/>
    <w:rsid w:val="00BA2EDE"/>
    <w:rsid w:val="00BA3808"/>
    <w:rsid w:val="00BA7B96"/>
    <w:rsid w:val="00BC1AC7"/>
    <w:rsid w:val="00BC298E"/>
    <w:rsid w:val="00BD37A6"/>
    <w:rsid w:val="00BE3B0E"/>
    <w:rsid w:val="00BE6C76"/>
    <w:rsid w:val="00BF626B"/>
    <w:rsid w:val="00C009F9"/>
    <w:rsid w:val="00C00BDD"/>
    <w:rsid w:val="00C02CD1"/>
    <w:rsid w:val="00C07779"/>
    <w:rsid w:val="00C07F5F"/>
    <w:rsid w:val="00C07FC8"/>
    <w:rsid w:val="00C15090"/>
    <w:rsid w:val="00C167B5"/>
    <w:rsid w:val="00C22B70"/>
    <w:rsid w:val="00C23B51"/>
    <w:rsid w:val="00C26EDC"/>
    <w:rsid w:val="00C67F29"/>
    <w:rsid w:val="00C70E99"/>
    <w:rsid w:val="00C7121C"/>
    <w:rsid w:val="00C91042"/>
    <w:rsid w:val="00CA2ED7"/>
    <w:rsid w:val="00CA70EE"/>
    <w:rsid w:val="00CA79E3"/>
    <w:rsid w:val="00CB3825"/>
    <w:rsid w:val="00CC21C1"/>
    <w:rsid w:val="00CC648A"/>
    <w:rsid w:val="00CD406F"/>
    <w:rsid w:val="00CD7170"/>
    <w:rsid w:val="00D0137D"/>
    <w:rsid w:val="00D153DF"/>
    <w:rsid w:val="00D3325F"/>
    <w:rsid w:val="00D47B68"/>
    <w:rsid w:val="00D537DB"/>
    <w:rsid w:val="00D56806"/>
    <w:rsid w:val="00D57DC1"/>
    <w:rsid w:val="00D62484"/>
    <w:rsid w:val="00D67249"/>
    <w:rsid w:val="00D74FC5"/>
    <w:rsid w:val="00D9469D"/>
    <w:rsid w:val="00DA27E9"/>
    <w:rsid w:val="00DB494A"/>
    <w:rsid w:val="00DC6A6B"/>
    <w:rsid w:val="00DC6EF4"/>
    <w:rsid w:val="00DD3C36"/>
    <w:rsid w:val="00DD538F"/>
    <w:rsid w:val="00DD67FD"/>
    <w:rsid w:val="00DE6D43"/>
    <w:rsid w:val="00E1281E"/>
    <w:rsid w:val="00E17626"/>
    <w:rsid w:val="00E23BA7"/>
    <w:rsid w:val="00E25EC9"/>
    <w:rsid w:val="00E31D19"/>
    <w:rsid w:val="00E45B5D"/>
    <w:rsid w:val="00E467CF"/>
    <w:rsid w:val="00E6541E"/>
    <w:rsid w:val="00E80159"/>
    <w:rsid w:val="00E839F6"/>
    <w:rsid w:val="00E93631"/>
    <w:rsid w:val="00EA6CF9"/>
    <w:rsid w:val="00EA7CD6"/>
    <w:rsid w:val="00EB773E"/>
    <w:rsid w:val="00EE04F6"/>
    <w:rsid w:val="00EE0E3A"/>
    <w:rsid w:val="00EE28C5"/>
    <w:rsid w:val="00EE3C62"/>
    <w:rsid w:val="00EE52C9"/>
    <w:rsid w:val="00EE74DF"/>
    <w:rsid w:val="00EE7BF3"/>
    <w:rsid w:val="00EF1F84"/>
    <w:rsid w:val="00EF2B6D"/>
    <w:rsid w:val="00F02821"/>
    <w:rsid w:val="00F11906"/>
    <w:rsid w:val="00F13CC5"/>
    <w:rsid w:val="00F26AF5"/>
    <w:rsid w:val="00F4486C"/>
    <w:rsid w:val="00F47932"/>
    <w:rsid w:val="00F47FAA"/>
    <w:rsid w:val="00F53D55"/>
    <w:rsid w:val="00F5594A"/>
    <w:rsid w:val="00F60B4B"/>
    <w:rsid w:val="00F62B26"/>
    <w:rsid w:val="00F66633"/>
    <w:rsid w:val="00F74E61"/>
    <w:rsid w:val="00F869A5"/>
    <w:rsid w:val="00F93F14"/>
    <w:rsid w:val="00FA371A"/>
    <w:rsid w:val="00FB3147"/>
    <w:rsid w:val="00FB3D2A"/>
    <w:rsid w:val="00FB3EA7"/>
    <w:rsid w:val="00FB6E5D"/>
    <w:rsid w:val="00FC275F"/>
    <w:rsid w:val="00FC4672"/>
    <w:rsid w:val="00FE34BB"/>
    <w:rsid w:val="00FF14A9"/>
    <w:rsid w:val="00FF1F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6AB829"/>
  <w15:docId w15:val="{2795F7AA-8A79-4FE3-B68D-8424A336A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a-DK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37A6"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longtext">
    <w:name w:val="long_text"/>
    <w:basedOn w:val="Standardskrifttypeiafsnit"/>
    <w:rsid w:val="00EE74DF"/>
  </w:style>
  <w:style w:type="character" w:customStyle="1" w:styleId="hps">
    <w:name w:val="hps"/>
    <w:basedOn w:val="Standardskrifttypeiafsnit"/>
    <w:rsid w:val="00EE74DF"/>
  </w:style>
  <w:style w:type="character" w:styleId="Hyperlink">
    <w:name w:val="Hyperlink"/>
    <w:basedOn w:val="Standardskrifttypeiafsnit"/>
    <w:uiPriority w:val="99"/>
    <w:rsid w:val="007102F4"/>
    <w:rPr>
      <w:color w:val="0000FF"/>
      <w:u w:val="single"/>
    </w:rPr>
  </w:style>
  <w:style w:type="character" w:styleId="Kommentarhenvisning">
    <w:name w:val="annotation reference"/>
    <w:basedOn w:val="Standardskrifttypeiafsnit"/>
    <w:uiPriority w:val="99"/>
    <w:semiHidden/>
    <w:rsid w:val="008B60DD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rsid w:val="008B60DD"/>
    <w:rPr>
      <w:rFonts w:eastAsia="SimSun"/>
      <w:sz w:val="20"/>
      <w:szCs w:val="20"/>
      <w:lang w:bidi="en-US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8B60DD"/>
    <w:rPr>
      <w:rFonts w:eastAsia="SimSun"/>
      <w:sz w:val="20"/>
      <w:szCs w:val="20"/>
      <w:lang w:bidi="en-US"/>
    </w:r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8B60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8B60DD"/>
    <w:rPr>
      <w:rFonts w:ascii="Tahoma" w:hAnsi="Tahoma" w:cs="Tahoma"/>
      <w:sz w:val="16"/>
      <w:szCs w:val="16"/>
    </w:rPr>
  </w:style>
  <w:style w:type="paragraph" w:styleId="Listeafsnit">
    <w:name w:val="List Paragraph"/>
    <w:basedOn w:val="Normal"/>
    <w:qFormat/>
    <w:rsid w:val="008B2455"/>
    <w:pPr>
      <w:ind w:left="720"/>
      <w:contextualSpacing/>
    </w:pPr>
    <w:rPr>
      <w:lang w:val="en-US" w:eastAsia="en-US" w:bidi="en-US"/>
    </w:rPr>
  </w:style>
  <w:style w:type="character" w:customStyle="1" w:styleId="st1">
    <w:name w:val="st1"/>
    <w:basedOn w:val="Standardskrifttypeiafsnit"/>
    <w:rsid w:val="00DD67FD"/>
  </w:style>
  <w:style w:type="character" w:customStyle="1" w:styleId="src1">
    <w:name w:val="src1"/>
    <w:basedOn w:val="Standardskrifttypeiafsnit"/>
    <w:uiPriority w:val="99"/>
    <w:rsid w:val="00DE6D43"/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AD0DEC"/>
    <w:pPr>
      <w:spacing w:line="240" w:lineRule="auto"/>
    </w:pPr>
    <w:rPr>
      <w:rFonts w:eastAsiaTheme="minorEastAsia"/>
      <w:b/>
      <w:bCs/>
      <w:lang w:bidi="ar-SA"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AD0DEC"/>
    <w:rPr>
      <w:rFonts w:eastAsia="SimSun"/>
      <w:b/>
      <w:bCs/>
      <w:sz w:val="20"/>
      <w:szCs w:val="20"/>
      <w:lang w:bidi="en-US"/>
    </w:rPr>
  </w:style>
  <w:style w:type="paragraph" w:customStyle="1" w:styleId="EndNoteBibliographyTitle">
    <w:name w:val="EndNote Bibliography Title"/>
    <w:basedOn w:val="Normal"/>
    <w:link w:val="EndNoteBibliographyTitleChar"/>
    <w:rsid w:val="00625CBD"/>
    <w:pPr>
      <w:spacing w:after="0"/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Standardskrifttypeiafsnit"/>
    <w:link w:val="EndNoteBibliographyTitle"/>
    <w:rsid w:val="00625CBD"/>
    <w:rPr>
      <w:rFonts w:ascii="Calibri" w:hAnsi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625CBD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Standardskrifttypeiafsnit"/>
    <w:link w:val="EndNoteBibliography"/>
    <w:rsid w:val="00625CBD"/>
    <w:rPr>
      <w:rFonts w:ascii="Calibri" w:hAnsi="Calibri"/>
      <w:noProof/>
    </w:rPr>
  </w:style>
  <w:style w:type="paragraph" w:styleId="Sidehoved">
    <w:name w:val="header"/>
    <w:basedOn w:val="Normal"/>
    <w:link w:val="SidehovedTegn"/>
    <w:uiPriority w:val="99"/>
    <w:unhideWhenUsed/>
    <w:rsid w:val="00673D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673DE5"/>
  </w:style>
  <w:style w:type="paragraph" w:styleId="Sidefod">
    <w:name w:val="footer"/>
    <w:basedOn w:val="Normal"/>
    <w:link w:val="SidefodTegn"/>
    <w:uiPriority w:val="99"/>
    <w:unhideWhenUsed/>
    <w:rsid w:val="00673D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673D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0</Words>
  <Characters>610</Characters>
  <Application>Microsoft Office Word</Application>
  <DocSecurity>0</DocSecurity>
  <Lines>5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nhai Long</dc:creator>
  <cp:lastModifiedBy>Maria Wielsøe</cp:lastModifiedBy>
  <cp:revision>2</cp:revision>
  <cp:lastPrinted>2014-08-28T15:05:00Z</cp:lastPrinted>
  <dcterms:created xsi:type="dcterms:W3CDTF">2019-08-20T12:11:00Z</dcterms:created>
  <dcterms:modified xsi:type="dcterms:W3CDTF">2019-08-20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D_DocumentLanguage">
    <vt:lpwstr>da-DK</vt:lpwstr>
  </property>
  <property fmtid="{D5CDD505-2E9C-101B-9397-08002B2CF9AE}" pid="3" name="ContentRemapped">
    <vt:lpwstr>true</vt:lpwstr>
  </property>
</Properties>
</file>